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pa typ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elp fores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ocky intertid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rf zon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ep ree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CFRP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7"/>
              <w:keepNext/>
            </w:pPr>
            <w:r>
              <w:rPr>
                <w:rFonts w:ascii="Calibri" w:hAnsi="Calibri"/>
                <w:sz w:val="20"/>
              </w:rPr>
              <w:t xml:space="default">nort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yramid point 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>true</w:i>
              </w:rPr>
              <w:t xml:space="default">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int st. george reef offshore 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>true</w:i>
              </w:rPr>
              <w:t xml:space="default">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ading rock 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>true</w:i>
              </w:rPr>
              <w:t xml:space="default">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ading rock 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>true</w:i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moa 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>true</w:i>
              </w:rPr>
              <w:t xml:space="default">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uth cape mendocino 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>true</w:i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ttole canyon 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>true</w:i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a lion gulch 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>true</w:i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uble cone rock 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>true</w:i>
              </w:rPr>
              <w:t xml:space="default">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n mile 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>true</w:i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ckerricher 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>true</w:i>
              </w:rPr>
              <w:t xml:space="default">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000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int cabrillo 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>true</w:i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an damme 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>true</w:i>
              </w:rPr>
              <w:t xml:space="default">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int arena 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>true</w:i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int arena 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>true</w:i>
              </w:rPr>
              <w:t xml:space="default">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a lion cove 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>true</w:i>
              </w:rPr>
              <w:t xml:space="default">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000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unders reef 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>true</w:i>
              </w:rPr>
              <w:t xml:space="default">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000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 mar landing 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>true</w:i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ewarts point 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>true</w:i>
              </w:rPr>
              <w:t xml:space="default">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ewarts point 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>true</w:i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lt point 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>true</w:i>
              </w:rPr>
              <w:t xml:space="default">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erstle cove 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>true</w:i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ussian river 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>true</w:i>
              </w:rPr>
              <w:t xml:space="default">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000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odega head 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>true</w:i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odega head 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>true</w:i>
              </w:rPr>
              <w:t xml:space="default">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int reyes 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>true</w:i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int reyes 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>true</w:i>
              </w:rPr>
              <w:t xml:space="default">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uxbury reef 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>true</w:i>
              </w:rPr>
              <w:t xml:space="default">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rth farallon islands 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>true</w:i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utheast farallon island 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>true</w:i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utheast farallon island 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>true</w:i>
              </w:rPr>
              <w:t xml:space="default">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7"/>
              <w:keepNext/>
            </w:pPr>
            <w:r>
              <w:rPr>
                <w:rFonts w:ascii="Calibri" w:hAnsi="Calibri"/>
                <w:sz w:val="20"/>
              </w:rPr>
              <w:t xml:space="default">centr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ntara 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>true</w:i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illar point 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>true</w:i>
              </w:rPr>
              <w:t xml:space="default">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o nuevo 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>true</w:i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reyhound rock 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>true</w:i>
              </w:rPr>
              <w:t xml:space="default">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000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tural bridges 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>true</w:i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quel canyon 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>true</w:i>
              </w:rPr>
              <w:t xml:space="default">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rtuguese ledge 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>true</w:i>
              </w:rPr>
              <w:t xml:space="default">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silomar 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>true</w:i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vers point - julia platt 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>true</w:i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rmel pinnacles 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>true</w:i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rmel bay 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>true</w:i>
              </w:rPr>
              <w:t xml:space="default">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000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int lobos 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>true</w:i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int sur 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>true</w:i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int sur 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>true</w:i>
              </w:rPr>
              <w:t xml:space="default">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g creek 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>true</w:i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g creek 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>true</w:i>
              </w:rPr>
              <w:t xml:space="default">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iedras blancas 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>true</w:i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iedras blancas 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>true</w:i>
              </w:rPr>
              <w:t xml:space="default">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mbria 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>true</w:i>
              </w:rPr>
              <w:t xml:space="default">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hite rock 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>true</w:i>
              </w:rPr>
              <w:t xml:space="default">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000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000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int buchon 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>true</w:i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andenberg 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>true</w:i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7"/>
              <w:keepNext/>
            </w:pPr>
            <w:r>
              <w:rPr>
                <w:rFonts w:ascii="Calibri" w:hAnsi="Calibri"/>
                <w:sz w:val="20"/>
              </w:rPr>
              <w:t xml:space="default">north island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arris point 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>true</w:i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inted cave 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>true</w:i>
              </w:rPr>
              <w:t xml:space="default">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corpion 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>true</w:i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rrington point 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>true</w:i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acapa island 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>true</w:i>
              </w:rPr>
              <w:t xml:space="default">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acapa island 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>true</w:i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ull island 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>true</w:i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uth point 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>true</w:i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ta barbara island 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>true</w:i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gg rock 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>true</w:i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7"/>
              <w:keepNext/>
            </w:pPr>
            <w:r>
              <w:rPr>
                <w:rFonts w:ascii="Calibri" w:hAnsi="Calibri"/>
                <w:sz w:val="20"/>
              </w:rPr>
              <w:t xml:space="default">sout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ples 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>true</w:i>
              </w:rPr>
              <w:t xml:space="default">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int conception 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>true</w:i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mpus point 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>true</w:i>
              </w:rPr>
              <w:t xml:space="default">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000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000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000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int dume 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>true</w:i>
              </w:rPr>
              <w:t xml:space="default">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000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000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int dume 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>true</w:i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int vicente 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>true</w:i>
              </w:rPr>
              <w:t xml:space="default">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000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000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balone cove 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>true</w:i>
              </w:rPr>
              <w:t xml:space="default">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000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000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rystal cove 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>true</w:i>
              </w:rPr>
              <w:t xml:space="default">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000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guna beach 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>true</w:i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guna beach 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>true</w:i>
              </w:rPr>
              <w:t xml:space="default">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000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ana point 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>true</w:i>
              </w:rPr>
              <w:t xml:space="default">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000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lue cavern onshore 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>true</w:i>
              </w:rPr>
              <w:t xml:space="default">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000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000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t harbor 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>true</w:i>
              </w:rPr>
              <w:t xml:space="default">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ng point 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>true</w:i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ver's cove 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>true</w:i>
              </w:rPr>
              <w:t xml:space="default">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arnsworth offshore 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>true</w:i>
              </w:rPr>
              <w:t xml:space="default">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arnsworth onshore 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>true</w:i>
              </w:rPr>
              <w:t xml:space="default">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000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wami's 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>true</w:i>
              </w:rPr>
              <w:t xml:space="default">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000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000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0000"/>
              </w:rPr>
              <w:t xml:space="default">SM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 diego-scripps coastal 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>true</w:i>
              </w:rPr>
              <w:t xml:space="default">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000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tlahuayl 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>true</w:i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uth la jolla 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>true</w:i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uth la jolla 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>true</w:i>
              </w:rPr>
              <w:t xml:space="default">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brillo 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>true</w:i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31T05:45:42Z</dcterms:created>
  <dcterms:modified xsi:type="dcterms:W3CDTF">2022-08-31T05:4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